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926" w:rsidRDefault="00C965E1" w:rsidP="00686926">
      <w:pPr>
        <w:pStyle w:val="Heading1"/>
        <w:rPr>
          <w:shd w:val="clear" w:color="auto" w:fill="F8F8F8"/>
        </w:rPr>
      </w:pPr>
      <w:r>
        <w:rPr>
          <w:shd w:val="clear" w:color="auto" w:fill="F8F8F8"/>
        </w:rPr>
        <w:t>04</w:t>
      </w:r>
      <w:r w:rsidR="00286D34">
        <w:rPr>
          <w:shd w:val="clear" w:color="auto" w:fill="F8F8F8"/>
        </w:rPr>
        <w:t>. Classification – Homework</w:t>
      </w:r>
    </w:p>
    <w:p w:rsidR="00686926" w:rsidRPr="00686926" w:rsidRDefault="00686926" w:rsidP="00686926"/>
    <w:p w:rsidR="00286D34" w:rsidRDefault="00286D34" w:rsidP="00286D34">
      <w:pPr>
        <w:pStyle w:val="Heading2"/>
      </w:pPr>
      <w:r>
        <w:t>Overview</w:t>
      </w:r>
    </w:p>
    <w:p w:rsidR="00111C1B" w:rsidRDefault="00111C1B" w:rsidP="00111C1B">
      <w:pPr>
        <w:pStyle w:val="ListParagraph"/>
        <w:numPr>
          <w:ilvl w:val="0"/>
          <w:numId w:val="1"/>
        </w:numPr>
      </w:pPr>
      <w:hyperlink r:id="rId5" w:history="1">
        <w:r w:rsidRPr="00111C1B">
          <w:rPr>
            <w:rStyle w:val="Hyperlink"/>
          </w:rPr>
          <w:t>Large Movie Review Dataset</w:t>
        </w:r>
      </w:hyperlink>
      <w:r w:rsidRPr="00111C1B">
        <w:t xml:space="preserve"> </w:t>
      </w:r>
    </w:p>
    <w:p w:rsidR="00686926" w:rsidRDefault="00286D34" w:rsidP="00686926">
      <w:pPr>
        <w:pStyle w:val="ListParagraph"/>
        <w:numPr>
          <w:ilvl w:val="0"/>
          <w:numId w:val="1"/>
        </w:numPr>
      </w:pPr>
      <w:r>
        <w:t xml:space="preserve">Target </w:t>
      </w:r>
      <w:r w:rsidR="00686926">
        <w:t>–</w:t>
      </w:r>
      <w:r>
        <w:t xml:space="preserve"> </w:t>
      </w:r>
      <w:proofErr w:type="spellStart"/>
      <w:r w:rsidR="005E3E21">
        <w:t>pos</w:t>
      </w:r>
      <w:proofErr w:type="spellEnd"/>
      <w:r w:rsidR="005E3E21">
        <w:t>/</w:t>
      </w:r>
      <w:proofErr w:type="spellStart"/>
      <w:r w:rsidR="005E3E21">
        <w:t>neg</w:t>
      </w:r>
      <w:proofErr w:type="spellEnd"/>
      <w:r w:rsidR="005E3E21">
        <w:t xml:space="preserve"> folders</w:t>
      </w:r>
    </w:p>
    <w:p w:rsidR="00286D34" w:rsidRDefault="00286D34" w:rsidP="00286D34">
      <w:pPr>
        <w:pStyle w:val="Heading2"/>
      </w:pPr>
      <w:r>
        <w:t>Evaluation Criteria</w:t>
      </w:r>
    </w:p>
    <w:p w:rsidR="00286D34" w:rsidRDefault="00286D34" w:rsidP="00286D34">
      <w:r>
        <w:t>Scoring (</w:t>
      </w:r>
      <w:proofErr w:type="gramStart"/>
      <w:r w:rsidR="005E3E21">
        <w:t>8</w:t>
      </w:r>
      <w:proofErr w:type="gramEnd"/>
      <w:r>
        <w:t xml:space="preserve"> max):</w:t>
      </w:r>
    </w:p>
    <w:p w:rsidR="00686926" w:rsidRPr="00C965E1" w:rsidRDefault="009B4D75" w:rsidP="00686926">
      <w:pPr>
        <w:pStyle w:val="ListParagraph"/>
        <w:numPr>
          <w:ilvl w:val="0"/>
          <w:numId w:val="2"/>
        </w:numPr>
      </w:pPr>
      <w:r>
        <w:t>Text</w:t>
      </w:r>
      <w:r w:rsidR="00686926">
        <w:t xml:space="preserve"> p</w:t>
      </w:r>
      <w:r w:rsidR="00686926" w:rsidRPr="00686926">
        <w:t>reprocessing</w:t>
      </w:r>
      <w:r w:rsidR="00686926">
        <w:t xml:space="preserve"> </w:t>
      </w:r>
      <w:r w:rsidR="00C965E1">
        <w:rPr>
          <w:i/>
        </w:rPr>
        <w:t>– 3</w:t>
      </w:r>
    </w:p>
    <w:p w:rsidR="00C965E1" w:rsidRDefault="009B4D75" w:rsidP="00C965E1">
      <w:pPr>
        <w:pStyle w:val="ListParagraph"/>
        <w:numPr>
          <w:ilvl w:val="1"/>
          <w:numId w:val="2"/>
        </w:numPr>
      </w:pPr>
      <w:r>
        <w:t>Removing s</w:t>
      </w:r>
      <w:r w:rsidR="00C965E1">
        <w:t>top words</w:t>
      </w:r>
      <w:bookmarkStart w:id="0" w:name="_GoBack"/>
      <w:bookmarkEnd w:id="0"/>
    </w:p>
    <w:p w:rsidR="00C965E1" w:rsidRDefault="00C965E1" w:rsidP="00C965E1">
      <w:pPr>
        <w:pStyle w:val="ListParagraph"/>
        <w:numPr>
          <w:ilvl w:val="1"/>
          <w:numId w:val="2"/>
        </w:numPr>
      </w:pPr>
      <w:r>
        <w:t>Stemming / L</w:t>
      </w:r>
      <w:r w:rsidRPr="00C965E1">
        <w:t>emmatization</w:t>
      </w:r>
    </w:p>
    <w:p w:rsidR="00C965E1" w:rsidRDefault="00C965E1" w:rsidP="00C965E1">
      <w:pPr>
        <w:pStyle w:val="ListParagraph"/>
        <w:numPr>
          <w:ilvl w:val="1"/>
          <w:numId w:val="2"/>
        </w:numPr>
      </w:pPr>
      <w:r>
        <w:t>B</w:t>
      </w:r>
      <w:r w:rsidRPr="00C965E1">
        <w:t>ag of words</w:t>
      </w:r>
      <w:r>
        <w:t xml:space="preserve"> / TF-IDF</w:t>
      </w:r>
    </w:p>
    <w:p w:rsidR="00C965E1" w:rsidRDefault="00C965E1" w:rsidP="00C965E1">
      <w:pPr>
        <w:pStyle w:val="ListParagraph"/>
        <w:numPr>
          <w:ilvl w:val="1"/>
          <w:numId w:val="2"/>
        </w:numPr>
      </w:pPr>
      <w:r>
        <w:t>N</w:t>
      </w:r>
      <w:r w:rsidR="009B4D75">
        <w:t>-</w:t>
      </w:r>
      <w:r>
        <w:t>grams</w:t>
      </w:r>
    </w:p>
    <w:p w:rsidR="009B4D75" w:rsidRDefault="009B4D75" w:rsidP="00BF0F69">
      <w:pPr>
        <w:pStyle w:val="ListParagraph"/>
        <w:numPr>
          <w:ilvl w:val="0"/>
          <w:numId w:val="2"/>
        </w:numPr>
      </w:pPr>
      <w:r>
        <w:t>Words</w:t>
      </w:r>
      <w:r w:rsidR="00286D34">
        <w:t xml:space="preserve"> importance</w:t>
      </w:r>
      <w:r>
        <w:t xml:space="preserve"> - 2</w:t>
      </w:r>
    </w:p>
    <w:p w:rsidR="00826E3E" w:rsidRDefault="009B4D75" w:rsidP="00BF0F69">
      <w:pPr>
        <w:pStyle w:val="ListParagraph"/>
        <w:numPr>
          <w:ilvl w:val="0"/>
          <w:numId w:val="2"/>
        </w:numPr>
      </w:pPr>
      <w:proofErr w:type="spellStart"/>
      <w:r w:rsidRPr="005E3E21">
        <w:t>H</w:t>
      </w:r>
      <w:r w:rsidR="00286D34" w:rsidRPr="005E3E21">
        <w:t>y</w:t>
      </w:r>
      <w:r w:rsidR="00286D34" w:rsidRPr="005E3E21">
        <w:t>p</w:t>
      </w:r>
      <w:r w:rsidR="00286D34" w:rsidRPr="005E3E21">
        <w:t>erparameters</w:t>
      </w:r>
      <w:proofErr w:type="spellEnd"/>
      <w:r w:rsidR="00286D34">
        <w:t xml:space="preserve"> tuning </w:t>
      </w:r>
      <w:r w:rsidR="006A1698">
        <w:t>–</w:t>
      </w:r>
      <w:r w:rsidR="00286D34">
        <w:t xml:space="preserve"> 1</w:t>
      </w:r>
    </w:p>
    <w:p w:rsidR="005E3E21" w:rsidRDefault="005E3E21" w:rsidP="00BF0F69">
      <w:pPr>
        <w:pStyle w:val="ListParagraph"/>
        <w:numPr>
          <w:ilvl w:val="0"/>
          <w:numId w:val="2"/>
        </w:numPr>
      </w:pPr>
      <w:r>
        <w:t xml:space="preserve">Compare performance of models: </w:t>
      </w:r>
      <w:proofErr w:type="spellStart"/>
      <w:r w:rsidRPr="003C69EC">
        <w:t>SGDClassifier</w:t>
      </w:r>
      <w:proofErr w:type="spellEnd"/>
      <w:r>
        <w:t xml:space="preserve">; SVM; </w:t>
      </w:r>
      <w:r w:rsidRPr="00C965E1">
        <w:t>Naive Bayes</w:t>
      </w:r>
      <w:r>
        <w:t xml:space="preserve"> - 2</w:t>
      </w:r>
    </w:p>
    <w:p w:rsidR="00C965E1" w:rsidRDefault="005E3E21" w:rsidP="006A1698">
      <w:r>
        <w:t>Metric: AUC-ROC</w:t>
      </w:r>
    </w:p>
    <w:p w:rsidR="009B4D75" w:rsidRDefault="009B4D75" w:rsidP="006A1698">
      <w:r>
        <w:t xml:space="preserve">Libraries: </w:t>
      </w:r>
      <w:proofErr w:type="spellStart"/>
      <w:r w:rsidRPr="009B4D75">
        <w:t>scikit</w:t>
      </w:r>
      <w:proofErr w:type="spellEnd"/>
      <w:r w:rsidRPr="009B4D75">
        <w:rPr>
          <w:rFonts w:ascii="Cambria Math" w:hAnsi="Cambria Math" w:cs="Cambria Math"/>
        </w:rPr>
        <w:t>‑</w:t>
      </w:r>
      <w:proofErr w:type="gramStart"/>
      <w:r w:rsidRPr="009B4D75">
        <w:t xml:space="preserve">learn </w:t>
      </w:r>
      <w:r>
        <w:t xml:space="preserve"> </w:t>
      </w:r>
      <w:r w:rsidR="005E3E21">
        <w:t>+</w:t>
      </w:r>
      <w:proofErr w:type="gramEnd"/>
      <w:r w:rsidR="005E3E21">
        <w:t xml:space="preserve"> NLTK</w:t>
      </w:r>
    </w:p>
    <w:sectPr w:rsidR="009B4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94B8C"/>
    <w:multiLevelType w:val="hybridMultilevel"/>
    <w:tmpl w:val="FB906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7026F"/>
    <w:multiLevelType w:val="hybridMultilevel"/>
    <w:tmpl w:val="2A042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UyNzQ2MzI1MDNS0lEKTi0uzszPAykwrAUAe7iVOywAAAA="/>
  </w:docVars>
  <w:rsids>
    <w:rsidRoot w:val="00286D34"/>
    <w:rsid w:val="00111C1B"/>
    <w:rsid w:val="00286D34"/>
    <w:rsid w:val="003C69EC"/>
    <w:rsid w:val="005E3E21"/>
    <w:rsid w:val="00686926"/>
    <w:rsid w:val="006A1698"/>
    <w:rsid w:val="00826E3E"/>
    <w:rsid w:val="009B4D75"/>
    <w:rsid w:val="00BF0F69"/>
    <w:rsid w:val="00C965E1"/>
    <w:rsid w:val="00CB1CB2"/>
    <w:rsid w:val="00DC3663"/>
    <w:rsid w:val="00F74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4355"/>
  <w15:chartTrackingRefBased/>
  <w15:docId w15:val="{FE135AD9-93E9-47A6-8CAD-BC8DCADA7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D34"/>
  </w:style>
  <w:style w:type="paragraph" w:styleId="Heading1">
    <w:name w:val="heading 1"/>
    <w:basedOn w:val="Normal"/>
    <w:next w:val="Normal"/>
    <w:link w:val="Heading1Char"/>
    <w:uiPriority w:val="9"/>
    <w:qFormat/>
    <w:rsid w:val="00286D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D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65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6D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D3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86D3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6D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1698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65E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5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271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97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i.stanford.edu/~amaas/data/sentimen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ii Nikitko</dc:creator>
  <cp:keywords/>
  <dc:description/>
  <cp:lastModifiedBy>Dmitrii Nikitko</cp:lastModifiedBy>
  <cp:revision>2</cp:revision>
  <dcterms:created xsi:type="dcterms:W3CDTF">2018-04-13T16:52:00Z</dcterms:created>
  <dcterms:modified xsi:type="dcterms:W3CDTF">2018-04-13T16:52:00Z</dcterms:modified>
</cp:coreProperties>
</file>